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0C389" w14:textId="77777777" w:rsidR="0026077F" w:rsidRDefault="0026077F" w:rsidP="00815771">
      <w:pPr>
        <w:jc w:val="center"/>
        <w:rPr>
          <w:sz w:val="30"/>
          <w:szCs w:val="30"/>
          <w:rtl/>
        </w:rPr>
      </w:pPr>
    </w:p>
    <w:p w14:paraId="612A1671" w14:textId="77777777" w:rsidR="0026077F" w:rsidRDefault="0026077F" w:rsidP="00815771">
      <w:pPr>
        <w:jc w:val="center"/>
        <w:rPr>
          <w:sz w:val="30"/>
          <w:szCs w:val="30"/>
          <w:rtl/>
        </w:rPr>
      </w:pPr>
    </w:p>
    <w:p w14:paraId="26ABC551" w14:textId="77777777" w:rsidR="0026077F" w:rsidRDefault="0026077F" w:rsidP="00815771">
      <w:pPr>
        <w:jc w:val="center"/>
        <w:rPr>
          <w:sz w:val="30"/>
          <w:szCs w:val="30"/>
          <w:rtl/>
        </w:rPr>
      </w:pPr>
    </w:p>
    <w:p w14:paraId="26BD8D38" w14:textId="77777777" w:rsidR="0026077F" w:rsidRPr="00815771" w:rsidRDefault="0026077F" w:rsidP="00815771">
      <w:pPr>
        <w:jc w:val="center"/>
        <w:rPr>
          <w:sz w:val="30"/>
          <w:szCs w:val="30"/>
        </w:rPr>
      </w:pPr>
      <w:r w:rsidRPr="00815771">
        <w:rPr>
          <w:sz w:val="30"/>
          <w:szCs w:val="30"/>
        </w:rPr>
        <w:t>ENHANCEMENT OF DISTRIBUTION SYSTEMS PERFORMANCE USING MODERN OPTIMIZATION TECHNIQUES</w:t>
      </w:r>
    </w:p>
    <w:p w14:paraId="50DF5A2F" w14:textId="77777777" w:rsidR="0026077F" w:rsidRPr="009E392D" w:rsidRDefault="0026077F" w:rsidP="00815771">
      <w:pPr>
        <w:jc w:val="center"/>
      </w:pPr>
    </w:p>
    <w:p w14:paraId="2393A9CC" w14:textId="77777777" w:rsidR="0026077F" w:rsidRPr="009E392D" w:rsidRDefault="0026077F" w:rsidP="00815771">
      <w:pPr>
        <w:jc w:val="center"/>
      </w:pPr>
    </w:p>
    <w:p w14:paraId="72E5C016" w14:textId="77777777" w:rsidR="0026077F" w:rsidRPr="009E392D" w:rsidRDefault="0026077F" w:rsidP="00815771">
      <w:pPr>
        <w:jc w:val="center"/>
      </w:pPr>
    </w:p>
    <w:p w14:paraId="7307090B" w14:textId="77777777" w:rsidR="0026077F" w:rsidRPr="009E392D" w:rsidRDefault="0026077F" w:rsidP="00815771">
      <w:pPr>
        <w:jc w:val="center"/>
      </w:pPr>
      <w:r w:rsidRPr="009E392D">
        <w:t>B. Sc. Project</w:t>
      </w:r>
    </w:p>
    <w:p w14:paraId="6FF2F157" w14:textId="77777777" w:rsidR="0026077F" w:rsidRPr="009E392D" w:rsidRDefault="0026077F" w:rsidP="00815771">
      <w:pPr>
        <w:jc w:val="center"/>
        <w:rPr>
          <w14:shadow w14:blurRad="50800" w14:dist="38100" w14:dir="2700000" w14:sx="100000" w14:sy="100000" w14:kx="0" w14:ky="0" w14:algn="tl">
            <w14:srgbClr w14:val="000000">
              <w14:alpha w14:val="60000"/>
            </w14:srgbClr>
          </w14:shadow>
        </w:rPr>
      </w:pPr>
    </w:p>
    <w:p w14:paraId="56218AAB" w14:textId="77777777" w:rsidR="0026077F" w:rsidRPr="009E392D" w:rsidRDefault="0026077F" w:rsidP="00815771">
      <w:pPr>
        <w:jc w:val="center"/>
      </w:pPr>
    </w:p>
    <w:p w14:paraId="5FD1A9E5" w14:textId="77777777" w:rsidR="0026077F" w:rsidRPr="009E392D" w:rsidRDefault="0026077F" w:rsidP="00815771">
      <w:pPr>
        <w:jc w:val="center"/>
      </w:pPr>
      <w:r w:rsidRPr="009E392D">
        <w:t>Supervised by:</w:t>
      </w:r>
    </w:p>
    <w:p w14:paraId="096FA5FD" w14:textId="77777777" w:rsidR="0026077F" w:rsidRPr="009E392D" w:rsidRDefault="0026077F" w:rsidP="00815771">
      <w:pPr>
        <w:jc w:val="center"/>
      </w:pPr>
      <w:r w:rsidRPr="009E392D">
        <w:t>Dr. Mohamed Taha Mouwafi</w:t>
      </w:r>
    </w:p>
    <w:p w14:paraId="1B3F8EB0" w14:textId="77777777" w:rsidR="0026077F" w:rsidRPr="006418E4" w:rsidRDefault="0026077F" w:rsidP="00815771"/>
    <w:p w14:paraId="7051BD1E" w14:textId="77777777" w:rsidR="0026077F" w:rsidRPr="006418E4" w:rsidRDefault="0026077F" w:rsidP="00815771"/>
    <w:p w14:paraId="0AD1172C" w14:textId="77777777" w:rsidR="0026077F" w:rsidRDefault="0026077F" w:rsidP="00815771">
      <w:pPr>
        <w:rPr>
          <w:rtl/>
        </w:rPr>
      </w:pPr>
    </w:p>
    <w:p w14:paraId="12729C6C" w14:textId="77777777" w:rsidR="0026077F" w:rsidRDefault="0026077F" w:rsidP="00815771">
      <w:pPr>
        <w:rPr>
          <w:rtl/>
        </w:rPr>
      </w:pPr>
    </w:p>
    <w:p w14:paraId="51E79FDE" w14:textId="77777777" w:rsidR="0026077F" w:rsidRDefault="0026077F" w:rsidP="00815771">
      <w:pPr>
        <w:rPr>
          <w:rtl/>
        </w:rPr>
      </w:pPr>
    </w:p>
    <w:p w14:paraId="3DECF02D" w14:textId="77777777" w:rsidR="0026077F" w:rsidRDefault="0026077F" w:rsidP="00815771">
      <w:pPr>
        <w:rPr>
          <w:rtl/>
        </w:rPr>
      </w:pPr>
    </w:p>
    <w:p w14:paraId="45C6B0BC" w14:textId="77777777" w:rsidR="0026077F" w:rsidRDefault="0026077F" w:rsidP="00815771">
      <w:pPr>
        <w:rPr>
          <w:rtl/>
        </w:rPr>
      </w:pPr>
    </w:p>
    <w:p w14:paraId="7276F396" w14:textId="77777777" w:rsidR="0026077F" w:rsidRDefault="0026077F" w:rsidP="00815771">
      <w:pPr>
        <w:rPr>
          <w:rtl/>
        </w:rPr>
      </w:pPr>
    </w:p>
    <w:p w14:paraId="586BB2C8" w14:textId="77777777" w:rsidR="0026077F" w:rsidRDefault="0026077F" w:rsidP="00815771">
      <w:pPr>
        <w:rPr>
          <w:rtl/>
        </w:rPr>
      </w:pPr>
    </w:p>
    <w:p w14:paraId="36B69513" w14:textId="77777777" w:rsidR="0026077F" w:rsidRDefault="0026077F" w:rsidP="00815771">
      <w:pPr>
        <w:rPr>
          <w:rtl/>
        </w:rPr>
      </w:pPr>
    </w:p>
    <w:p w14:paraId="1581BB65" w14:textId="77777777" w:rsidR="0026077F" w:rsidRPr="006418E4" w:rsidRDefault="0026077F" w:rsidP="00815771"/>
    <w:p w14:paraId="2CFEBBBA" w14:textId="77777777" w:rsidR="0026077F" w:rsidRDefault="0026077F" w:rsidP="00815771">
      <w:pPr>
        <w:jc w:val="center"/>
      </w:pPr>
      <w:r>
        <w:rPr>
          <w:rFonts w:hint="cs"/>
          <w:rtl/>
        </w:rPr>
        <w:t>2021</w:t>
      </w:r>
      <w:r>
        <w:t>/</w:t>
      </w:r>
      <w:r>
        <w:rPr>
          <w:rFonts w:hint="cs"/>
          <w:rtl/>
        </w:rPr>
        <w:t>202</w:t>
      </w:r>
      <w:r>
        <w:t>2</w:t>
      </w:r>
    </w:p>
    <w:p w14:paraId="4374A497" w14:textId="77777777" w:rsidR="0026077F" w:rsidRDefault="0026077F" w:rsidP="00815771">
      <w:pPr>
        <w:jc w:val="center"/>
        <w:rPr>
          <w:rtl/>
        </w:rPr>
        <w:sectPr w:rsidR="0026077F" w:rsidSect="00750AAF">
          <w:headerReference w:type="default" r:id="rId6"/>
          <w:pgSz w:w="12240" w:h="15840"/>
          <w:pgMar w:top="1440" w:right="1440" w:bottom="1440" w:left="1440" w:header="720" w:footer="720" w:gutter="0"/>
          <w:cols w:space="720"/>
          <w:docGrid w:linePitch="360"/>
        </w:sectPr>
      </w:pPr>
    </w:p>
    <w:p w14:paraId="6CDAFC69" w14:textId="77777777" w:rsidR="0026077F" w:rsidRDefault="0026077F" w:rsidP="002669E9">
      <w:pPr>
        <w:rPr>
          <w:rtl/>
        </w:rPr>
        <w:sectPr w:rsidR="0026077F" w:rsidSect="00A35231">
          <w:type w:val="continuous"/>
          <w:pgSz w:w="12240" w:h="15840"/>
          <w:pgMar w:top="1440" w:right="1440" w:bottom="1440" w:left="1440" w:header="720" w:footer="720" w:gutter="0"/>
          <w:cols w:space="720"/>
          <w:docGrid w:linePitch="360"/>
        </w:sectPr>
      </w:pPr>
    </w:p>
    <w:p w14:paraId="281233E5" w14:textId="77777777" w:rsidR="0026077F" w:rsidRDefault="0026077F" w:rsidP="00A35231">
      <w:pPr>
        <w:rPr>
          <w:rtl/>
        </w:rPr>
        <w:sectPr w:rsidR="0026077F" w:rsidSect="00815771">
          <w:type w:val="continuous"/>
          <w:pgSz w:w="12240" w:h="15840"/>
          <w:pgMar w:top="1440" w:right="1440" w:bottom="1440" w:left="1440" w:header="720" w:footer="720" w:gutter="0"/>
          <w:cols w:space="720"/>
          <w:docGrid w:linePitch="360"/>
        </w:sectPr>
      </w:pPr>
    </w:p>
    <w:p w14:paraId="5D5D9375" w14:textId="77777777" w:rsidR="0026077F" w:rsidRPr="00F15746" w:rsidRDefault="0026077F" w:rsidP="00F15746">
      <w:pPr>
        <w:rPr>
          <w:rFonts w:asciiTheme="majorHAnsi" w:eastAsiaTheme="majorEastAsia" w:hAnsiTheme="majorHAnsi" w:cstheme="majorBidi"/>
          <w:sz w:val="32"/>
          <w:szCs w:val="32"/>
        </w:rPr>
        <w:sectPr w:rsidR="0026077F"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69EEE357" w14:textId="77777777" w:rsidR="0026077F" w:rsidRPr="009C7F92" w:rsidRDefault="0026077F" w:rsidP="008A45D6">
      <w:pPr>
        <w:pStyle w:val="Heading1"/>
        <w:numPr>
          <w:ilvl w:val="0"/>
          <w:numId w:val="0"/>
        </w:numPr>
        <w:ind w:left="474"/>
      </w:pPr>
      <w:bookmarkStart w:id="0" w:name="_Toc101814771"/>
      <w:bookmarkStart w:id="1" w:name="_Toc107316576"/>
      <w:r w:rsidRPr="00D7732B">
        <w:t>Acknowledgement</w:t>
      </w:r>
      <w:bookmarkEnd w:id="0"/>
      <w:bookmarkEnd w:id="1"/>
    </w:p>
    <w:p w14:paraId="0C9479C5" w14:textId="77777777" w:rsidR="0026077F" w:rsidRPr="00815771" w:rsidRDefault="0026077F"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37102307" w14:textId="77777777" w:rsidR="0026077F" w:rsidRPr="00815771" w:rsidRDefault="0026077F" w:rsidP="008E3956">
      <w:pPr>
        <w:spacing w:line="360" w:lineRule="auto"/>
      </w:pPr>
    </w:p>
    <w:p w14:paraId="011CA0AF" w14:textId="77777777" w:rsidR="0026077F" w:rsidRPr="00815771" w:rsidRDefault="0026077F"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424D0495" w14:textId="77777777" w:rsidR="0026077F" w:rsidRPr="00815771" w:rsidRDefault="0026077F" w:rsidP="008E3956">
      <w:pPr>
        <w:spacing w:line="360" w:lineRule="auto"/>
      </w:pPr>
    </w:p>
    <w:p w14:paraId="1FB5AC03" w14:textId="77777777" w:rsidR="0026077F" w:rsidRPr="00815771" w:rsidRDefault="0026077F" w:rsidP="008E3956">
      <w:pPr>
        <w:spacing w:line="360" w:lineRule="auto"/>
      </w:pPr>
      <w:r w:rsidRPr="00815771">
        <w:t>Finally, we would like to express our thanks to anyone who has helped us during this work.</w:t>
      </w:r>
    </w:p>
    <w:p w14:paraId="1794B2E7" w14:textId="77777777" w:rsidR="0026077F" w:rsidRPr="009C7F92" w:rsidRDefault="0026077F" w:rsidP="008E3956">
      <w:pPr>
        <w:spacing w:line="360" w:lineRule="auto"/>
      </w:pPr>
    </w:p>
    <w:p w14:paraId="3EA00A28" w14:textId="77777777" w:rsidR="0026077F" w:rsidRPr="009C7F92" w:rsidRDefault="0026077F" w:rsidP="008E3956">
      <w:pPr>
        <w:spacing w:line="360" w:lineRule="auto"/>
      </w:pPr>
    </w:p>
    <w:p w14:paraId="1CB269E3" w14:textId="77777777" w:rsidR="0026077F" w:rsidRPr="009C7F92" w:rsidRDefault="0026077F" w:rsidP="008E3956">
      <w:pPr>
        <w:spacing w:line="360" w:lineRule="auto"/>
        <w:jc w:val="right"/>
      </w:pPr>
      <w:r w:rsidRPr="009C7F92">
        <w:t xml:space="preserve">                                                                                     Project team </w:t>
      </w:r>
    </w:p>
    <w:p w14:paraId="0394FCA4" w14:textId="77777777" w:rsidR="0026077F" w:rsidRDefault="0026077F" w:rsidP="008E3956">
      <w:pPr>
        <w:spacing w:line="360" w:lineRule="auto"/>
      </w:pPr>
    </w:p>
    <w:p w14:paraId="05ACC486" w14:textId="77777777" w:rsidR="0026077F" w:rsidRDefault="0026077F" w:rsidP="008E3956">
      <w:pPr>
        <w:spacing w:line="360" w:lineRule="auto"/>
        <w:rPr>
          <w:noProof/>
          <w:color w:val="1F3864" w:themeColor="accent1" w:themeShade="80"/>
          <w:sz w:val="24"/>
          <w:szCs w:val="24"/>
        </w:rPr>
      </w:pPr>
      <w:r>
        <w:br w:type="page"/>
      </w:r>
    </w:p>
    <w:p w14:paraId="4FFBEAD9" w14:textId="77777777" w:rsidR="0026077F" w:rsidRPr="00D7732B" w:rsidRDefault="0026077F" w:rsidP="00D7732B">
      <w:pPr>
        <w:pStyle w:val="Heading5"/>
        <w:jc w:val="center"/>
        <w:rPr>
          <w:sz w:val="36"/>
          <w:szCs w:val="36"/>
        </w:rPr>
      </w:pPr>
      <w:bookmarkStart w:id="2" w:name="_Toc101814772"/>
      <w:bookmarkStart w:id="3" w:name="_Toc107316577"/>
      <w:r w:rsidRPr="00D7732B">
        <w:rPr>
          <w:sz w:val="36"/>
          <w:szCs w:val="36"/>
        </w:rPr>
        <w:t>ABSTRACT</w:t>
      </w:r>
      <w:bookmarkEnd w:id="2"/>
      <w:bookmarkEnd w:id="3"/>
    </w:p>
    <w:p w14:paraId="0E6D5A15" w14:textId="77777777" w:rsidR="0026077F" w:rsidRDefault="0026077F" w:rsidP="008E3956">
      <w:pPr>
        <w:spacing w:line="360" w:lineRule="auto"/>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1425838A" w14:textId="77777777" w:rsidR="0026077F" w:rsidRPr="00815771" w:rsidRDefault="0026077F" w:rsidP="00DE4210">
      <w:pPr>
        <w:spacing w:line="360" w:lineRule="auto"/>
      </w:pPr>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7E34098A" w14:textId="77777777" w:rsidR="0026077F" w:rsidRPr="00815771" w:rsidRDefault="0026077F" w:rsidP="008E3956">
      <w:pPr>
        <w:spacing w:line="360" w:lineRule="auto"/>
      </w:pPr>
    </w:p>
    <w:p w14:paraId="2D5EED1E" w14:textId="77777777" w:rsidR="0026077F" w:rsidRDefault="0026077F" w:rsidP="008E3956">
      <w:pPr>
        <w:spacing w:line="360" w:lineRule="auto"/>
        <w:rPr>
          <w:noProof/>
          <w:color w:val="1F3864" w:themeColor="accent1" w:themeShade="80"/>
          <w:sz w:val="24"/>
          <w:szCs w:val="24"/>
        </w:rPr>
      </w:pPr>
      <w:r>
        <w:br w:type="page"/>
      </w:r>
    </w:p>
    <w:p w14:paraId="2DBB66A6" w14:textId="77777777" w:rsidR="0026077F" w:rsidRPr="00EB5503" w:rsidRDefault="0026077F" w:rsidP="00EB5503">
      <w:pPr>
        <w:pStyle w:val="TOC1"/>
      </w:pPr>
      <w:r w:rsidRPr="00EB5503">
        <w:t>Table of contents</w:t>
      </w:r>
    </w:p>
    <w:p w14:paraId="0148DE43" w14:textId="77777777" w:rsidR="0026077F" w:rsidRDefault="0026077F" w:rsidP="000B1523">
      <w:pPr>
        <w:sectPr w:rsidR="0026077F" w:rsidSect="00422AC4">
          <w:headerReference w:type="default" r:id="rId9"/>
          <w:type w:val="continuous"/>
          <w:pgSz w:w="12240" w:h="15840"/>
          <w:pgMar w:top="1440" w:right="1440" w:bottom="1440" w:left="1440" w:header="720" w:footer="720" w:gutter="0"/>
          <w:cols w:space="720"/>
          <w:docGrid w:linePitch="360"/>
        </w:sectPr>
      </w:pPr>
      <w:subDoc r:id="rId10"/>
    </w:p>
    <w:p w14:paraId="2161E27F" w14:textId="77777777" w:rsidR="0026077F" w:rsidRDefault="0026077F" w:rsidP="000B1523">
      <w:pPr>
        <w:sectPr w:rsidR="0026077F" w:rsidSect="00422AC4">
          <w:type w:val="continuous"/>
          <w:pgSz w:w="12240" w:h="15840"/>
          <w:pgMar w:top="1440" w:right="1440" w:bottom="1440" w:left="1440" w:header="720" w:footer="720" w:gutter="0"/>
          <w:cols w:space="720"/>
          <w:docGrid w:linePitch="360"/>
        </w:sectPr>
      </w:pPr>
      <w:subDoc r:id="rId11"/>
    </w:p>
    <w:p w14:paraId="231C4C51" w14:textId="77777777" w:rsidR="0026077F" w:rsidRDefault="0026077F" w:rsidP="000B1523">
      <w:pPr>
        <w:sectPr w:rsidR="0026077F" w:rsidSect="00422AC4">
          <w:type w:val="continuous"/>
          <w:pgSz w:w="12240" w:h="15840"/>
          <w:pgMar w:top="1440" w:right="1440" w:bottom="1440" w:left="1440" w:header="720" w:footer="720" w:gutter="0"/>
          <w:cols w:space="720"/>
          <w:docGrid w:linePitch="360"/>
        </w:sectPr>
      </w:pPr>
      <w:subDoc r:id="rId12"/>
    </w:p>
    <w:p w14:paraId="6EE9E8AF" w14:textId="77777777" w:rsidR="0026077F" w:rsidRDefault="0026077F" w:rsidP="000B1523">
      <w:pPr>
        <w:sectPr w:rsidR="0026077F" w:rsidSect="00422AC4">
          <w:type w:val="continuous"/>
          <w:pgSz w:w="12240" w:h="15840"/>
          <w:pgMar w:top="1440" w:right="1440" w:bottom="1440" w:left="1440" w:header="720" w:footer="720" w:gutter="0"/>
          <w:cols w:space="720"/>
          <w:docGrid w:linePitch="360"/>
        </w:sectPr>
      </w:pPr>
      <w:subDoc r:id="rId13"/>
    </w:p>
    <w:p w14:paraId="263820F8" w14:textId="77777777" w:rsidR="0026077F" w:rsidRDefault="0026077F" w:rsidP="000B1523">
      <w:pPr>
        <w:sectPr w:rsidR="0026077F" w:rsidSect="00422AC4">
          <w:type w:val="continuous"/>
          <w:pgSz w:w="12240" w:h="15840"/>
          <w:pgMar w:top="1440" w:right="1440" w:bottom="1440" w:left="1440" w:header="720" w:footer="720" w:gutter="0"/>
          <w:cols w:space="720"/>
          <w:docGrid w:linePitch="360"/>
        </w:sectPr>
      </w:pPr>
      <w:subDoc r:id="rId14"/>
    </w:p>
    <w:p w14:paraId="4727FBA7" w14:textId="77777777" w:rsidR="0026077F" w:rsidRDefault="0026077F" w:rsidP="000B1523">
      <w:pPr>
        <w:pStyle w:val="Heading1"/>
        <w:sectPr w:rsidR="0026077F" w:rsidSect="00422AC4">
          <w:footerReference w:type="default" r:id="rId15"/>
          <w:type w:val="continuous"/>
          <w:pgSz w:w="12240" w:h="15840"/>
          <w:pgMar w:top="1440" w:right="1440" w:bottom="1440" w:left="1440" w:header="720" w:footer="720" w:gutter="0"/>
          <w:cols w:space="720"/>
          <w:docGrid w:linePitch="360"/>
        </w:sectPr>
      </w:pPr>
      <w:subDoc r:id="rId16"/>
    </w:p>
    <w:p w14:paraId="63EE204A" w14:textId="77777777" w:rsidR="0026077F" w:rsidRDefault="0026077F">
      <w:pPr>
        <w:rPr>
          <w:rFonts w:asciiTheme="majorHAnsi" w:eastAsiaTheme="majorEastAsia" w:hAnsiTheme="majorHAnsi" w:cstheme="majorBidi"/>
          <w:color w:val="FFFFFF" w:themeColor="background1"/>
          <w:sz w:val="32"/>
          <w:szCs w:val="32"/>
          <w:highlight w:val="lightGray"/>
        </w:rPr>
      </w:pPr>
      <w:bookmarkStart w:id="4" w:name="_Toc101765735"/>
    </w:p>
    <w:p w14:paraId="4159A2EE" w14:textId="77777777" w:rsidR="0026077F" w:rsidRDefault="0026077F">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26CC5B74" w14:textId="77777777" w:rsidR="0026077F" w:rsidRDefault="0026077F" w:rsidP="00BF486A">
      <w:pPr>
        <w:sectPr w:rsidR="0026077F" w:rsidSect="00422AC4">
          <w:type w:val="continuous"/>
          <w:pgSz w:w="12240" w:h="15840"/>
          <w:pgMar w:top="1440" w:right="1440" w:bottom="1440" w:left="1440" w:header="720" w:footer="720" w:gutter="0"/>
          <w:cols w:space="720"/>
          <w:docGrid w:linePitch="360"/>
        </w:sectPr>
      </w:pPr>
    </w:p>
    <w:bookmarkEnd w:id="5"/>
    <w:bookmarkEnd w:id="6"/>
    <w:p w14:paraId="08DD4690" w14:textId="77777777" w:rsidR="0026077F" w:rsidRDefault="0026077F" w:rsidP="00815771">
      <w:pPr>
        <w:sectPr w:rsidR="0026077F" w:rsidSect="00422AC4">
          <w:type w:val="continuous"/>
          <w:pgSz w:w="12240" w:h="15840"/>
          <w:pgMar w:top="1440" w:right="1440" w:bottom="1440" w:left="1440" w:header="720" w:footer="720" w:gutter="0"/>
          <w:cols w:space="720"/>
          <w:docGrid w:linePitch="360"/>
        </w:sectPr>
      </w:pPr>
    </w:p>
    <w:p w14:paraId="2BE8B87D" w14:textId="77777777" w:rsidR="0026077F" w:rsidRDefault="0026077F">
      <w:pPr>
        <w:rPr>
          <w:rFonts w:asciiTheme="majorHAnsi" w:eastAsiaTheme="majorEastAsia" w:hAnsiTheme="majorHAnsi" w:cstheme="majorBidi"/>
          <w:color w:val="2F5496" w:themeColor="accent1" w:themeShade="BF"/>
          <w:sz w:val="32"/>
          <w:szCs w:val="32"/>
        </w:rPr>
      </w:pPr>
      <w:bookmarkStart w:id="7" w:name="_Toc101765737"/>
      <w:r>
        <w:br w:type="page"/>
      </w:r>
    </w:p>
    <w:p w14:paraId="19FA5367" w14:textId="77777777" w:rsidR="0026077F" w:rsidRDefault="0026077F" w:rsidP="00BF486A">
      <w:pPr>
        <w:sectPr w:rsidR="0026077F"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335E4E8A" w14:textId="77777777" w:rsidR="0026077F" w:rsidRDefault="0026077F" w:rsidP="00815771">
      <w:pPr>
        <w:sectPr w:rsidR="0026077F" w:rsidSect="00422AC4">
          <w:footerReference w:type="default" r:id="rId17"/>
          <w:type w:val="continuous"/>
          <w:pgSz w:w="12240" w:h="15840"/>
          <w:pgMar w:top="1440" w:right="1440" w:bottom="1440" w:left="1440" w:header="720" w:footer="720" w:gutter="0"/>
          <w:cols w:space="720"/>
          <w:docGrid w:linePitch="360"/>
        </w:sectPr>
      </w:pPr>
    </w:p>
    <w:p w14:paraId="43F7DFD8" w14:textId="77777777" w:rsidR="0026077F" w:rsidRPr="00453537" w:rsidRDefault="0026077F" w:rsidP="00453537">
      <w:pPr>
        <w:rPr>
          <w:rFonts w:asciiTheme="majorHAnsi" w:eastAsiaTheme="majorEastAsia" w:hAnsiTheme="majorHAnsi" w:cstheme="majorBidi"/>
          <w:color w:val="2F5496" w:themeColor="accent1" w:themeShade="BF"/>
          <w:sz w:val="32"/>
          <w:szCs w:val="32"/>
        </w:rPr>
        <w:sectPr w:rsidR="0026077F" w:rsidRPr="00453537" w:rsidSect="00422AC4">
          <w:footerReference w:type="default" r:id="rId18"/>
          <w:type w:val="continuous"/>
          <w:pgSz w:w="12240" w:h="15840"/>
          <w:pgMar w:top="1440" w:right="1440" w:bottom="1440" w:left="1440" w:header="720" w:footer="720" w:gutter="0"/>
          <w:cols w:space="720"/>
          <w:docGrid w:linePitch="360"/>
        </w:sectPr>
      </w:pPr>
    </w:p>
    <w:p w14:paraId="175347E6" w14:textId="77777777" w:rsidR="0026077F" w:rsidRDefault="0026077F" w:rsidP="00815771">
      <w:pPr>
        <w:sectPr w:rsidR="0026077F"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5C042046" w14:textId="77777777" w:rsidR="0026077F" w:rsidRDefault="0026077F" w:rsidP="008A45D6">
      <w:pPr>
        <w:pStyle w:val="Heading1"/>
      </w:pPr>
      <w:subDoc r:id="rId22"/>
    </w:p>
    <w:sectPr w:rsidR="0026077F"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2E7227B2"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216ACDEA" wp14:editId="196A4B6C">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5AFA3"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16ACDEA" id="Group 72" o:spid="_x0000_s1026"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2BF5AFA3"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Content>
      <w:p w14:paraId="0BC38569"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1DDC37AB" wp14:editId="24504EE6">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0DA6D"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DDC37AB" id="Group 1" o:spid="_x0000_s1031" style="position:absolute;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zgKUgHwDAACA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7770DA6D"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9C3CF8" w14:textId="77777777" w:rsidR="00042A63" w:rsidRDefault="0026077F"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15DE31E1"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37EF94BD" wp14:editId="7D29DF90">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4F119A"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7EF94BD" id="Group 82" o:spid="_x0000_s1036"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0E4F119A"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E1F2D0"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B2CF432"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3B4F08BF"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4A728D66" wp14:editId="27A76616">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63A2D"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A728D66" id="Group 12" o:spid="_x0000_s1041"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Hnew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DHU/Hn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2363A2D"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BDBF3"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51C1CC26" w14:textId="77777777" w:rsidR="00D44AB4" w:rsidRDefault="00D44AB4" w:rsidP="00815771">
    <w:pPr>
      <w:pStyle w:val="Footer"/>
    </w:pPr>
  </w:p>
  <w:p w14:paraId="12C1A39A" w14:textId="77777777" w:rsidR="0035088B" w:rsidRDefault="0035088B"/>
  <w:p w14:paraId="29ADFD99" w14:textId="77777777" w:rsidR="0035088B" w:rsidRDefault="0035088B" w:rsidP="00E77A7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35D47EE0"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3536" behindDoc="0" locked="0" layoutInCell="1" allowOverlap="1" wp14:anchorId="035537D1" wp14:editId="774AEF04">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5705CF"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35537D1" id="Group 3" o:spid="_x0000_s1046" style="position:absolute;margin-left:0;margin-top:0;width:610.5pt;height:15pt;z-index:25171353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qUkxaXwDAAB+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255705CF"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D26289" w14:textId="77777777" w:rsidR="00C340FF" w:rsidRDefault="00854857" w:rsidP="00854857">
    <w:pPr>
      <w:pStyle w:val="Header"/>
    </w:pPr>
    <w:r>
      <w:rPr>
        <w:noProof/>
      </w:rPr>
      <w:drawing>
        <wp:anchor distT="0" distB="0" distL="114300" distR="114300" simplePos="0" relativeHeight="251680768" behindDoc="0" locked="0" layoutInCell="1" allowOverlap="1" wp14:anchorId="3C1AEA49" wp14:editId="6F9AD1AD">
          <wp:simplePos x="0" y="0"/>
          <wp:positionH relativeFrom="column">
            <wp:posOffset>5315585</wp:posOffset>
          </wp:positionH>
          <wp:positionV relativeFrom="paragraph">
            <wp:posOffset>5715</wp:posOffset>
          </wp:positionV>
          <wp:extent cx="897255" cy="824230"/>
          <wp:effectExtent l="0" t="0" r="0" b="0"/>
          <wp:wrapSquare wrapText="bothSides"/>
          <wp:docPr id="22" name="Picture 2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51B227E" w14:textId="77777777" w:rsidR="00854857" w:rsidRDefault="00854857" w:rsidP="00854857">
    <w:pPr>
      <w:pStyle w:val="Header"/>
    </w:pPr>
    <w:r>
      <w:t>MENOUFIA UNIVERSITY</w:t>
    </w:r>
    <w:r w:rsidRPr="00854857">
      <w:t xml:space="preserve"> </w:t>
    </w:r>
  </w:p>
  <w:p w14:paraId="2D073E60" w14:textId="77777777" w:rsidR="00854857" w:rsidRDefault="00854857" w:rsidP="00854857">
    <w:pPr>
      <w:pStyle w:val="Header"/>
    </w:pPr>
    <w:r>
      <w:t>FACULTY OF ENGINEERING, SHEBIN EL-KOM</w:t>
    </w:r>
  </w:p>
  <w:p w14:paraId="09F0B36F"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B27DC" w14:textId="77777777" w:rsidR="00B51A19" w:rsidRPr="00854857" w:rsidRDefault="0026077F"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0ECD0"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4E520"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1E1D7" w14:textId="77777777" w:rsidR="00D44AB4" w:rsidRPr="00415A97" w:rsidRDefault="00D44AB4" w:rsidP="00415A97">
    <w:pPr>
      <w:pStyle w:val="Header"/>
    </w:pPr>
  </w:p>
  <w:p w14:paraId="0BC1BF4A" w14:textId="77777777" w:rsidR="0035088B" w:rsidRDefault="0035088B"/>
  <w:p w14:paraId="22D4269E" w14:textId="77777777" w:rsidR="0035088B" w:rsidRDefault="0035088B" w:rsidP="00E77A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sFAMlKUo4tAAAA"/>
  </w:docVars>
  <w:rsids>
    <w:rsidRoot w:val="005C5AC9"/>
    <w:rsid w:val="00021BED"/>
    <w:rsid w:val="00044CEC"/>
    <w:rsid w:val="000464B7"/>
    <w:rsid w:val="000665B4"/>
    <w:rsid w:val="00076FCB"/>
    <w:rsid w:val="000A463E"/>
    <w:rsid w:val="000B1523"/>
    <w:rsid w:val="000B6917"/>
    <w:rsid w:val="000D5F43"/>
    <w:rsid w:val="000E62C9"/>
    <w:rsid w:val="0011021E"/>
    <w:rsid w:val="00151FBD"/>
    <w:rsid w:val="001670F0"/>
    <w:rsid w:val="001B5600"/>
    <w:rsid w:val="001B6E05"/>
    <w:rsid w:val="001C5682"/>
    <w:rsid w:val="00215517"/>
    <w:rsid w:val="00251E99"/>
    <w:rsid w:val="0026077F"/>
    <w:rsid w:val="002669E9"/>
    <w:rsid w:val="0026742C"/>
    <w:rsid w:val="00281784"/>
    <w:rsid w:val="002930BD"/>
    <w:rsid w:val="002A4116"/>
    <w:rsid w:val="003051D3"/>
    <w:rsid w:val="00312041"/>
    <w:rsid w:val="00350359"/>
    <w:rsid w:val="0035088B"/>
    <w:rsid w:val="0037029E"/>
    <w:rsid w:val="00383160"/>
    <w:rsid w:val="003967B0"/>
    <w:rsid w:val="003B7A4B"/>
    <w:rsid w:val="003D103F"/>
    <w:rsid w:val="003D1BF1"/>
    <w:rsid w:val="003F4434"/>
    <w:rsid w:val="00411141"/>
    <w:rsid w:val="00415A97"/>
    <w:rsid w:val="00422AC4"/>
    <w:rsid w:val="00437357"/>
    <w:rsid w:val="00453537"/>
    <w:rsid w:val="00462D77"/>
    <w:rsid w:val="00473C6A"/>
    <w:rsid w:val="004D3F55"/>
    <w:rsid w:val="004D52F7"/>
    <w:rsid w:val="004D6005"/>
    <w:rsid w:val="004F454F"/>
    <w:rsid w:val="00510133"/>
    <w:rsid w:val="00567518"/>
    <w:rsid w:val="005B108C"/>
    <w:rsid w:val="005C5AC9"/>
    <w:rsid w:val="005D5E4A"/>
    <w:rsid w:val="00605090"/>
    <w:rsid w:val="0068482B"/>
    <w:rsid w:val="006A6C01"/>
    <w:rsid w:val="006C0EBA"/>
    <w:rsid w:val="006E5B0E"/>
    <w:rsid w:val="006F7263"/>
    <w:rsid w:val="00750AAF"/>
    <w:rsid w:val="00756205"/>
    <w:rsid w:val="00764A1D"/>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70DE"/>
    <w:rsid w:val="00AE0CCD"/>
    <w:rsid w:val="00B16D08"/>
    <w:rsid w:val="00B20E15"/>
    <w:rsid w:val="00B72EFE"/>
    <w:rsid w:val="00BA10C2"/>
    <w:rsid w:val="00BC3827"/>
    <w:rsid w:val="00BD780A"/>
    <w:rsid w:val="00BE0ED5"/>
    <w:rsid w:val="00BF3C62"/>
    <w:rsid w:val="00BF486A"/>
    <w:rsid w:val="00C03DE5"/>
    <w:rsid w:val="00C23EE0"/>
    <w:rsid w:val="00C24E79"/>
    <w:rsid w:val="00C32B5A"/>
    <w:rsid w:val="00C336D8"/>
    <w:rsid w:val="00C340FF"/>
    <w:rsid w:val="00C37102"/>
    <w:rsid w:val="00C75347"/>
    <w:rsid w:val="00C83E46"/>
    <w:rsid w:val="00CA3BA6"/>
    <w:rsid w:val="00CB207A"/>
    <w:rsid w:val="00D141DC"/>
    <w:rsid w:val="00D27730"/>
    <w:rsid w:val="00D44AB4"/>
    <w:rsid w:val="00D7732B"/>
    <w:rsid w:val="00DD66B9"/>
    <w:rsid w:val="00DE3FD1"/>
    <w:rsid w:val="00DE4210"/>
    <w:rsid w:val="00DF7B68"/>
    <w:rsid w:val="00E071F5"/>
    <w:rsid w:val="00E36F02"/>
    <w:rsid w:val="00E710F4"/>
    <w:rsid w:val="00E77A78"/>
    <w:rsid w:val="00E928C4"/>
    <w:rsid w:val="00EB5503"/>
    <w:rsid w:val="00F15746"/>
    <w:rsid w:val="00F71975"/>
    <w:rsid w:val="00F92B19"/>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96"/>
        <o:r id="V:Rule2" type="connector" idref="#_x0000_s1380"/>
        <o:r id="V:Rule3" type="connector" idref="#_x0000_s1254"/>
        <o:r id="V:Rule4" type="connector" idref="#_x0000_s1171"/>
        <o:r id="V:Rule5" type="connector" idref="#AutoShape 257"/>
        <o:r id="V:Rule6" type="connector" idref="#_x0000_s1309"/>
        <o:r id="V:Rule7" type="connector" idref="#_x0000_s1185"/>
        <o:r id="V:Rule8" type="connector" idref="#_x0000_s1156"/>
        <o:r id="V:Rule9" type="connector" idref="#_x0000_s1295"/>
        <o:r id="V:Rule10" type="connector" idref="#AutoShape 261"/>
        <o:r id="V:Rule11" type="connector" idref="#_x0000_s1251"/>
        <o:r id="V:Rule12" type="connector" idref="#_x0000_s1278"/>
        <o:r id="V:Rule13" type="connector" idref="#AutoShape 282"/>
        <o:r id="V:Rule14" type="connector" idref="#AutoShape 267"/>
        <o:r id="V:Rule15" type="connector" idref="#_x0000_s1239"/>
        <o:r id="V:Rule16" type="connector" idref="#_x0000_s1284"/>
        <o:r id="V:Rule17" type="connector" idref="#_x0000_s1226"/>
        <o:r id="V:Rule18" type="connector" idref="#_x0000_s1165"/>
        <o:r id="V:Rule19" type="connector" idref="#_x0000_s1294"/>
        <o:r id="V:Rule20" type="connector" idref="#AutoShape 277"/>
        <o:r id="V:Rule21" type="connector" idref="#_x0000_s1160"/>
        <o:r id="V:Rule22" type="connector" idref="#AutoShape 280"/>
        <o:r id="V:Rule23" type="connector" idref="#_x0000_s1277"/>
        <o:r id="V:Rule24" type="connector" idref="#_x0000_s1308"/>
        <o:r id="V:Rule25" type="connector" idref="#_x0000_s1293"/>
        <o:r id="V:Rule26" type="connector" idref="#_x0000_s1252"/>
        <o:r id="V:Rule27" type="connector" idref="#_x0000_s1189"/>
        <o:r id="V:Rule28" type="connector" idref="#_x0000_s1304"/>
        <o:r id="V:Rule29" type="connector" idref="#_x0000_s1169"/>
        <o:r id="V:Rule30" type="connector" idref="#_x0000_s1273"/>
        <o:r id="V:Rule31" type="connector" idref="#_x0000_s1267"/>
        <o:r id="V:Rule32" type="connector" idref="#_x0000_s1260"/>
        <o:r id="V:Rule33" type="connector" idref="#_x0000_s1281"/>
        <o:r id="V:Rule34" type="connector" idref="#_x0000_s1182"/>
        <o:r id="V:Rule35" type="connector" idref="#_x0000_s1290"/>
        <o:r id="V:Rule36" type="connector" idref="#AutoShape 255"/>
        <o:r id="V:Rule37" type="connector" idref="#_x0000_s1259"/>
        <o:r id="V:Rule38" type="connector" idref="#_x0000_s1282"/>
        <o:r id="V:Rule39" type="connector" idref="#_x0000_s1231"/>
        <o:r id="V:Rule40" type="connector" idref="#_x0000_s1315"/>
        <o:r id="V:Rule41" type="connector" idref="#AutoShape 265"/>
        <o:r id="V:Rule42" type="connector" idref="#_x0000_s1227"/>
        <o:r id="V:Rule43" type="connector" idref="#AutoShape 269"/>
        <o:r id="V:Rule44" type="connector" idref="#_x0000_s1262"/>
        <o:r id="V:Rule45" type="connector" idref="#_x0000_s1285"/>
        <o:r id="V:Rule46" type="connector" idref="#_x0000_s1319"/>
        <o:r id="V:Rule47" type="connector" idref="#_x0000_s1245"/>
        <o:r id="V:Rule48" type="connector" idref="#_x0000_s1225"/>
        <o:r id="V:Rule49" type="connector" idref="#_x0000_s1166"/>
        <o:r id="V:Rule50" type="connector" idref="#AutoShape 279"/>
        <o:r id="V:Rule51" type="connector" idref="#_x0000_s1263"/>
        <o:r id="V:Rule52" type="connector" idref="#_x0000_s1289"/>
        <o:r id="V:Rule53" type="connector" idref="#_x0000_s1299"/>
        <o:r id="V:Rule54" type="connector" idref="#AutoShape 271"/>
        <o:r id="V:Rule55" type="connector" idref="#AutoShape 272"/>
        <o:r id="V:Rule56" type="connector" idref="#_x0000_s1237"/>
        <o:r id="V:Rule57" type="connector" idref="#_x0000_s1175"/>
        <o:r id="V:Rule58" type="connector" idref="#_x0000_s1255"/>
        <o:r id="V:Rule59" type="connector" idref="#_x0000_s1270"/>
        <o:r id="V:Rule60" type="connector" idref="#_x0000_s1258"/>
        <o:r id="V:Rule61" type="connector" idref="#AutoShape 268"/>
        <o:r id="V:Rule62" type="connector" idref="#_x0000_s1238"/>
        <o:r id="V:Rule63" type="connector" idref="#_x0000_s1229"/>
        <o:r id="V:Rule64" type="connector" idref="#AutoShape 270"/>
        <o:r id="V:Rule65" type="connector" idref="#AutoShape 283"/>
        <o:r id="V:Rule66" type="connector" idref="#_x0000_s1161"/>
        <o:r id="V:Rule67" type="connector" idref="#_x0000_s1188"/>
        <o:r id="V:Rule68" type="connector" idref="#AutoShape 273"/>
        <o:r id="V:Rule69" type="connector" idref="#_x0000_s1174"/>
        <o:r id="V:Rule70" type="connector" idref="#_x0000_s1247"/>
        <o:r id="V:Rule71" type="connector" idref="#_x0000_s1243"/>
        <o:r id="V:Rule72" type="connector" idref="#_x0000_s1223"/>
        <o:r id="V:Rule73" type="connector" idref="#_x0000_s1162"/>
        <o:r id="V:Rule74" type="connector" idref="#_x0000_s1159"/>
        <o:r id="V:Rule75" type="connector" idref="#_x0000_s1178"/>
        <o:r id="V:Rule76" type="connector" idref="#AutoShape 259"/>
        <o:r id="V:Rule77" type="connector" idref="#_x0000_s1233"/>
        <o:r id="V:Rule78" type="connector" idref="#_x0000_s1303"/>
        <o:r id="V:Rule79" type="connector" idref="#_x0000_s1242"/>
        <o:r id="V:Rule80" type="connector" idref="#AutoShape 248"/>
        <o:r id="V:Rule81" type="connector" idref="#AutoShape 275"/>
        <o:r id="V:Rule82" type="connector" idref="#_x0000_s1325"/>
        <o:r id="V:Rule83" type="connector" idref="#_x0000_s1264"/>
        <o:r id="V:Rule84" type="connector" idref="#_x0000_s1307"/>
        <o:r id="V:Rule85" type="connector" idref="#AutoShape 262"/>
        <o:r id="V:Rule86" type="connector" idref="#AutoShape 251"/>
        <o:r id="V:Rule87" type="connector" idref="#_x0000_s1217"/>
        <o:r id="V:Rule88" type="connector" idref="#AutoShape 276"/>
        <o:r id="V:Rule89" type="connector" idref="#_x0000_s1320"/>
        <o:r id="V:Rule90" type="connector" idref="#AutoShape 285"/>
        <o:r id="V:Rule91" type="connector" idref="#_x0000_s1221"/>
        <o:r id="V:Rule92" type="connector" idref="#_x0000_s1298"/>
        <o:r id="V:Rule93" type="connector" idref="#_x0000_s1316"/>
        <o:r id="V:Rule94" type="connector" idref="#_x0000_s1271"/>
        <o:r id="V:Rule95" type="connector" idref="#_x0000_s1286"/>
        <o:r id="V:Rule96" type="connector" idref="#_x0000_s1250"/>
        <o:r id="V:Rule97" type="connector" idref="#_x0000_s1181"/>
        <o:r id="V:Rule98" type="connector" idref="#_x0000_s1184"/>
        <o:r id="V:Rule99" type="connector" idref="#_x0000_s1291"/>
        <o:r id="V:Rule100" type="connector" idref="#_x0000_s1274"/>
        <o:r id="V:Rule101" type="connector" idref="#AutoShape 249"/>
        <o:r id="V:Rule102" type="connector" idref="#_x0000_s1279"/>
        <o:r id="V:Rule103" type="connector" idref="#AutoShape 252"/>
        <o:r id="V:Rule104" type="connector" idref="#_x0000_s1246"/>
        <o:r id="V:Rule105" type="connector" idref="#_x0000_s1249"/>
        <o:r id="V:Rule106" type="connector" idref="#_x0000_s1241"/>
        <o:r id="V:Rule107" type="connector" idref="#_x0000_s1305"/>
        <o:r id="V:Rule108" type="connector" idref="#_x0000_s1312"/>
        <o:r id="V:Rule109" type="connector" idref="#_x0000_s1317"/>
        <o:r id="V:Rule110" type="connector" idref="#_x0000_s1297"/>
        <o:r id="V:Rule111" type="connector" idref="#_x0000_s1158"/>
        <o:r id="V:Rule112" type="connector" idref="#_x0000_s1269"/>
        <o:r id="V:Rule113" type="connector" idref="#_x0000_s1321"/>
        <o:r id="V:Rule114" type="connector" idref="#_x0000_s1324"/>
        <o:r id="V:Rule115" type="connector" idref="#_x0000_s1177"/>
        <o:r id="V:Rule116" type="connector" idref="#AutoShape 258"/>
        <o:r id="V:Rule117" type="connector" idref="#_x0000_s1283"/>
        <o:r id="V:Rule118" type="connector" idref="#AutoShape 274"/>
        <o:r id="V:Rule119" type="connector" idref="#_x0000_s1287"/>
        <o:r id="V:Rule120" type="connector" idref="#_x0000_s1256"/>
        <o:r id="V:Rule121" type="connector" idref="#_x0000_s1222"/>
        <o:r id="V:Rule122" type="connector" idref="#AutoShape 263"/>
        <o:r id="V:Rule123" type="connector" idref="#_x0000_s1167"/>
        <o:r id="V:Rule124" type="connector" idref="#_x0000_s1300"/>
        <o:r id="V:Rule125" type="connector" idref="#_x0000_s1180"/>
        <o:r id="V:Rule126" type="connector" idref="#_x0000_s1275"/>
        <o:r id="V:Rule127" type="connector" idref="#AutoShape 250"/>
        <o:r id="V:Rule128" type="connector" idref="#_x0000_s1170"/>
        <o:r id="V:Rule129" type="connector" idref="#_x0000_s1323"/>
        <o:r id="V:Rule130" type="connector" idref="#_x0000_s1234"/>
        <o:r id="V:Rule131" type="connector" idref="#_x0000_s1179"/>
        <o:r id="V:Rule132" type="connector" idref="#AutoShape 281"/>
        <o:r id="V:Rule133" type="connector" idref="#_x0000_s1190"/>
        <o:r id="V:Rule134" type="connector" idref="#_x0000_s1215"/>
        <o:r id="V:Rule135" type="connector" idref="#AutoShape 266"/>
        <o:r id="V:Rule136" type="connector" idref="#_x0000_s1301"/>
        <o:r id="V:Rule137" type="connector" idref="#AutoShape 278"/>
        <o:r id="V:Rule138" type="connector" idref="#_x0000_s1163"/>
        <o:r id="V:Rule139" type="connector" idref="#AutoShape 260"/>
        <o:r id="V:Rule140" type="connector" idref="#_x0000_s1218"/>
        <o:r id="V:Rule141" type="connector" idref="#_x0000_s1266"/>
        <o:r id="V:Rule142" type="connector" idref="#_x0000_s1230"/>
        <o:r id="V:Rule143" type="connector" idref="#_x0000_s1219"/>
        <o:r id="V:Rule144" type="connector" idref="#AutoShape 264"/>
        <o:r id="V:Rule145" type="connector" idref="#_x0000_s1235"/>
        <o:r id="V:Rule146" type="connector" idref="#_x0000_s1173"/>
        <o:r id="V:Rule147" type="connector" idref="#_x0000_s1155"/>
        <o:r id="V:Rule148" type="connector" idref="#_x0000_s1311"/>
        <o:r id="V:Rule149" type="connector" idref="#AutoShape 284"/>
        <o:r id="V:Rule150" type="connector" idref="#_x0000_s1313"/>
        <o:r id="V:Rule151" type="connector" idref="#_x0000_s1265"/>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8A45D6"/>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312041"/>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30"/>
      <w:szCs w:val="30"/>
      <w:lang w:val="en-US"/>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45D6"/>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312041"/>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subDocument" Target="Ch%201.docx" TargetMode="Externa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286</Characters>
  <Application>Microsoft Office Word</Application>
  <DocSecurity>0</DocSecurity>
  <Lines>19</Lines>
  <Paragraphs>5</Paragraphs>
  <ScaleCrop>false</ScaleCrop>
  <Company/>
  <LinksUpToDate>false</LinksUpToDate>
  <CharactersWithSpaces>2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8T11:52:00Z</dcterms:modified>
</cp:coreProperties>
</file>